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421B52" w:rsidRDefault="00421B52" w:rsidP="009344FF">
      <w:pPr>
        <w:rPr>
          <w:b/>
          <w:u w:val="single"/>
        </w:rPr>
      </w:pPr>
      <w:r w:rsidRPr="000B4BEE">
        <w:rPr>
          <w:u w:val="single"/>
        </w:rPr>
        <w:t>Accepted</w:t>
      </w:r>
      <w:r>
        <w:rPr>
          <w:b/>
          <w:u w:val="single"/>
        </w:rP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E243C" w:rsidRDefault="00EE243C" w:rsidP="009344FF">
      <w:pPr>
        <w:rPr>
          <w:b/>
          <w:u w:val="single"/>
        </w:rPr>
      </w:pPr>
    </w:p>
    <w:p w:rsidR="00EE243C" w:rsidRPr="002F03DA" w:rsidRDefault="00EE243C" w:rsidP="009344FF">
      <w:proofErr w:type="spellStart"/>
      <w:r w:rsidRPr="002F03DA">
        <w:t>Dr.</w:t>
      </w:r>
      <w:proofErr w:type="spellEnd"/>
      <w:r w:rsidRPr="002F03DA">
        <w:t xml:space="preserve"> Kofi </w:t>
      </w:r>
      <w:proofErr w:type="spellStart"/>
      <w:r w:rsidRPr="002F03DA">
        <w:t>Agyarko</w:t>
      </w:r>
      <w:proofErr w:type="spellEnd"/>
      <w:r w:rsidRPr="002F03DA">
        <w:t xml:space="preserve">, </w:t>
      </w:r>
      <w:proofErr w:type="spellStart"/>
      <w:proofErr w:type="gramStart"/>
      <w:r w:rsidRPr="002F03DA">
        <w:t>Akenten</w:t>
      </w:r>
      <w:proofErr w:type="spellEnd"/>
      <w:r w:rsidRPr="002F03DA">
        <w:t xml:space="preserve">  Appiah</w:t>
      </w:r>
      <w:proofErr w:type="gramEnd"/>
      <w:r w:rsidRPr="002F03DA">
        <w:t>-</w:t>
      </w:r>
      <w:proofErr w:type="spellStart"/>
      <w:r w:rsidRPr="002F03DA">
        <w:t>Menka</w:t>
      </w:r>
      <w:proofErr w:type="spellEnd"/>
      <w:r w:rsidRPr="002F03DA">
        <w:t xml:space="preserve"> University of Skills Training and Entrepreneurial Development, Ghana</w:t>
      </w:r>
    </w:p>
    <w:p w:rsidR="00DF520D" w:rsidRPr="009344FF" w:rsidRDefault="00DF520D" w:rsidP="009344FF">
      <w:pPr>
        <w:rPr>
          <w:b/>
          <w:u w:val="single"/>
        </w:rPr>
      </w:pPr>
      <w:bookmarkStart w:id="0" w:name="_GoBack"/>
      <w:bookmarkEnd w:id="0"/>
    </w:p>
    <w:sectPr w:rsidR="00DF520D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MjCwADJMDA0tTZR0lIJTi4sz8/NACgxrAR0F6fcsAAAA"/>
  </w:docVars>
  <w:rsids>
    <w:rsidRoot w:val="00A72896"/>
    <w:rsid w:val="000B4BEE"/>
    <w:rsid w:val="002C0B2C"/>
    <w:rsid w:val="002F03DA"/>
    <w:rsid w:val="00421B52"/>
    <w:rsid w:val="009344FF"/>
    <w:rsid w:val="00966F0D"/>
    <w:rsid w:val="009F328F"/>
    <w:rsid w:val="00A46572"/>
    <w:rsid w:val="00A72896"/>
    <w:rsid w:val="00B12B78"/>
    <w:rsid w:val="00DF520D"/>
    <w:rsid w:val="00EE2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A3CA6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4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6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0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3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4-01T12:33:00Z</dcterms:modified>
</cp:coreProperties>
</file>